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3EC659" w14:textId="77777777" w:rsidR="00D45938" w:rsidRDefault="00D45938" w:rsidP="006A0C6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8B91A3" w14:textId="71E9FA93" w:rsidR="006A0C6C" w:rsidRDefault="00D45938" w:rsidP="006A0C6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459B241" wp14:editId="5FE06CF7">
            <wp:extent cx="5444490" cy="981710"/>
            <wp:effectExtent l="0" t="0" r="3810" b="8890"/>
            <wp:docPr id="591294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490" cy="981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007FA" w:rsidRPr="00CE232E">
        <w:rPr>
          <w:rFonts w:ascii="Times New Roman" w:hAnsi="Times New Roman" w:cs="Times New Roman"/>
          <w:b/>
          <w:sz w:val="24"/>
          <w:szCs w:val="24"/>
        </w:rPr>
        <w:t>SCHOOL OF EDUCATION</w:t>
      </w:r>
    </w:p>
    <w:p w14:paraId="63BA4015" w14:textId="77777777" w:rsidR="00D45938" w:rsidRDefault="00D45938" w:rsidP="00D4593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E232E">
        <w:rPr>
          <w:rFonts w:ascii="Times New Roman" w:hAnsi="Times New Roman" w:cs="Times New Roman"/>
          <w:b/>
          <w:sz w:val="24"/>
          <w:szCs w:val="24"/>
        </w:rPr>
        <w:t xml:space="preserve">MEDIA REPORT </w:t>
      </w:r>
    </w:p>
    <w:p w14:paraId="476AB54E" w14:textId="77777777" w:rsidR="00D45938" w:rsidRDefault="00D45938" w:rsidP="006A0C6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23997A" w14:textId="6DDA8CF7" w:rsidR="00D45938" w:rsidRDefault="00CE232E" w:rsidP="00D45938">
      <w:pPr>
        <w:jc w:val="both"/>
        <w:rPr>
          <w:rFonts w:ascii="Times New Roman" w:hAnsi="Times New Roman" w:cs="Times New Roman"/>
          <w:sz w:val="24"/>
          <w:szCs w:val="24"/>
        </w:rPr>
      </w:pPr>
      <w:r w:rsidRPr="008603C5">
        <w:rPr>
          <w:rFonts w:ascii="Times New Roman" w:hAnsi="Times New Roman" w:cs="Times New Roman"/>
          <w:sz w:val="24"/>
          <w:szCs w:val="24"/>
        </w:rPr>
        <w:t>T</w:t>
      </w:r>
      <w:r w:rsidR="00AD07B3" w:rsidRPr="008603C5">
        <w:rPr>
          <w:rFonts w:ascii="Times New Roman" w:hAnsi="Times New Roman" w:cs="Times New Roman"/>
          <w:sz w:val="24"/>
          <w:szCs w:val="24"/>
        </w:rPr>
        <w:t xml:space="preserve">he School </w:t>
      </w:r>
      <w:r w:rsidR="00D45938" w:rsidRPr="008603C5">
        <w:rPr>
          <w:rFonts w:ascii="Times New Roman" w:hAnsi="Times New Roman" w:cs="Times New Roman"/>
          <w:sz w:val="24"/>
          <w:szCs w:val="24"/>
        </w:rPr>
        <w:t xml:space="preserve">of </w:t>
      </w:r>
      <w:r w:rsidR="00D45938">
        <w:rPr>
          <w:rFonts w:ascii="Times New Roman" w:hAnsi="Times New Roman" w:cs="Times New Roman"/>
          <w:sz w:val="24"/>
          <w:szCs w:val="24"/>
        </w:rPr>
        <w:t>Education</w:t>
      </w:r>
      <w:r w:rsidR="00B24A10">
        <w:rPr>
          <w:rFonts w:ascii="Times New Roman" w:hAnsi="Times New Roman" w:cs="Times New Roman"/>
          <w:sz w:val="24"/>
          <w:szCs w:val="24"/>
        </w:rPr>
        <w:t xml:space="preserve"> </w:t>
      </w:r>
      <w:r w:rsidR="00AD07B3" w:rsidRPr="008603C5">
        <w:rPr>
          <w:rFonts w:ascii="Times New Roman" w:hAnsi="Times New Roman" w:cs="Times New Roman"/>
          <w:sz w:val="24"/>
          <w:szCs w:val="24"/>
        </w:rPr>
        <w:t>(SOED),</w:t>
      </w:r>
      <w:r w:rsidRPr="008603C5">
        <w:rPr>
          <w:rFonts w:ascii="Times New Roman" w:hAnsi="Times New Roman" w:cs="Times New Roman"/>
          <w:sz w:val="24"/>
          <w:szCs w:val="24"/>
        </w:rPr>
        <w:t xml:space="preserve"> K.R. Mangalam University</w:t>
      </w:r>
      <w:r w:rsidR="005A38B5" w:rsidRPr="008603C5">
        <w:rPr>
          <w:rFonts w:ascii="Times New Roman" w:hAnsi="Times New Roman" w:cs="Times New Roman"/>
          <w:sz w:val="24"/>
          <w:szCs w:val="24"/>
        </w:rPr>
        <w:t>, Gurugram</w:t>
      </w:r>
      <w:r w:rsidR="00944BDE" w:rsidRPr="008603C5">
        <w:rPr>
          <w:rFonts w:ascii="Times New Roman" w:hAnsi="Times New Roman" w:cs="Times New Roman"/>
          <w:sz w:val="24"/>
          <w:szCs w:val="24"/>
        </w:rPr>
        <w:t xml:space="preserve"> </w:t>
      </w:r>
      <w:r w:rsidR="005D282E" w:rsidRPr="008603C5">
        <w:rPr>
          <w:rFonts w:ascii="Times New Roman" w:hAnsi="Times New Roman" w:cs="Times New Roman"/>
          <w:sz w:val="24"/>
          <w:szCs w:val="24"/>
        </w:rPr>
        <w:t xml:space="preserve">organized an alumni talk on </w:t>
      </w:r>
      <w:r w:rsidR="00FD6236" w:rsidRPr="00FD6236">
        <w:rPr>
          <w:rFonts w:ascii="Times New Roman" w:hAnsi="Times New Roman" w:cs="Times New Roman"/>
          <w:b/>
          <w:i/>
          <w:sz w:val="24"/>
          <w:szCs w:val="24"/>
        </w:rPr>
        <w:t>“</w:t>
      </w:r>
      <w:r w:rsidR="005D282E" w:rsidRPr="00FD6236">
        <w:rPr>
          <w:rFonts w:ascii="Times New Roman" w:hAnsi="Times New Roman" w:cs="Times New Roman"/>
          <w:b/>
          <w:i/>
          <w:sz w:val="24"/>
          <w:szCs w:val="24"/>
        </w:rPr>
        <w:t>Work Life Balance and Well Being</w:t>
      </w:r>
      <w:r w:rsidR="00FD6236" w:rsidRPr="00FD6236">
        <w:rPr>
          <w:rFonts w:ascii="Times New Roman" w:hAnsi="Times New Roman" w:cs="Times New Roman"/>
          <w:b/>
          <w:i/>
          <w:sz w:val="24"/>
          <w:szCs w:val="24"/>
        </w:rPr>
        <w:t>”</w:t>
      </w:r>
      <w:r w:rsidR="005A38B5" w:rsidRPr="00FD623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A38B5" w:rsidRPr="008603C5">
        <w:rPr>
          <w:rFonts w:ascii="Times New Roman" w:hAnsi="Times New Roman" w:cs="Times New Roman"/>
          <w:sz w:val="24"/>
          <w:szCs w:val="24"/>
        </w:rPr>
        <w:t xml:space="preserve">for </w:t>
      </w:r>
      <w:r w:rsidR="00AD07B3" w:rsidRPr="008603C5">
        <w:rPr>
          <w:rFonts w:ascii="Times New Roman" w:hAnsi="Times New Roman" w:cs="Times New Roman"/>
          <w:sz w:val="24"/>
          <w:szCs w:val="24"/>
        </w:rPr>
        <w:t>students</w:t>
      </w:r>
      <w:r w:rsidR="00944BDE" w:rsidRPr="008603C5">
        <w:rPr>
          <w:rFonts w:ascii="Times New Roman" w:hAnsi="Times New Roman" w:cs="Times New Roman"/>
          <w:sz w:val="24"/>
          <w:szCs w:val="24"/>
        </w:rPr>
        <w:t xml:space="preserve"> of SOED</w:t>
      </w:r>
      <w:r w:rsidR="009667E6" w:rsidRPr="008603C5">
        <w:rPr>
          <w:rFonts w:ascii="Times New Roman" w:hAnsi="Times New Roman" w:cs="Times New Roman"/>
          <w:sz w:val="24"/>
          <w:szCs w:val="24"/>
        </w:rPr>
        <w:t xml:space="preserve"> on </w:t>
      </w:r>
      <w:r w:rsidR="00D45938">
        <w:rPr>
          <w:rFonts w:ascii="Times New Roman" w:hAnsi="Times New Roman" w:cs="Times New Roman"/>
          <w:sz w:val="24"/>
          <w:szCs w:val="24"/>
        </w:rPr>
        <w:t>16 October</w:t>
      </w:r>
      <w:r w:rsidR="005A38B5" w:rsidRPr="008603C5">
        <w:rPr>
          <w:rFonts w:ascii="Times New Roman" w:hAnsi="Times New Roman" w:cs="Times New Roman"/>
          <w:sz w:val="24"/>
          <w:szCs w:val="24"/>
        </w:rPr>
        <w:t xml:space="preserve"> 2024 from 11:00 AM to 12:00 P</w:t>
      </w:r>
      <w:r w:rsidR="00A50DF0" w:rsidRPr="008603C5">
        <w:rPr>
          <w:rFonts w:ascii="Times New Roman" w:hAnsi="Times New Roman" w:cs="Times New Roman"/>
          <w:sz w:val="24"/>
          <w:szCs w:val="24"/>
        </w:rPr>
        <w:t>M</w:t>
      </w:r>
      <w:r w:rsidR="005D282E" w:rsidRPr="008603C5">
        <w:rPr>
          <w:rFonts w:ascii="Times New Roman" w:hAnsi="Times New Roman" w:cs="Times New Roman"/>
          <w:sz w:val="24"/>
          <w:szCs w:val="24"/>
        </w:rPr>
        <w:t xml:space="preserve">. The session was </w:t>
      </w:r>
      <w:r w:rsidR="00D45938">
        <w:rPr>
          <w:rFonts w:ascii="Times New Roman" w:hAnsi="Times New Roman" w:cs="Times New Roman"/>
          <w:sz w:val="24"/>
          <w:szCs w:val="24"/>
        </w:rPr>
        <w:t>conducted</w:t>
      </w:r>
      <w:r w:rsidR="005D282E" w:rsidRPr="008603C5">
        <w:rPr>
          <w:rFonts w:ascii="Times New Roman" w:hAnsi="Times New Roman" w:cs="Times New Roman"/>
          <w:sz w:val="24"/>
          <w:szCs w:val="24"/>
        </w:rPr>
        <w:t xml:space="preserve"> by Dr.</w:t>
      </w:r>
      <w:r w:rsidR="008603C5">
        <w:rPr>
          <w:rFonts w:ascii="Times New Roman" w:hAnsi="Times New Roman" w:cs="Times New Roman"/>
          <w:sz w:val="24"/>
          <w:szCs w:val="24"/>
        </w:rPr>
        <w:t xml:space="preserve"> </w:t>
      </w:r>
      <w:r w:rsidR="005D282E" w:rsidRPr="008603C5">
        <w:rPr>
          <w:rFonts w:ascii="Times New Roman" w:hAnsi="Times New Roman" w:cs="Times New Roman"/>
          <w:sz w:val="24"/>
          <w:szCs w:val="24"/>
        </w:rPr>
        <w:t>Amita Bhati, Ass</w:t>
      </w:r>
      <w:r w:rsidR="00D45938">
        <w:rPr>
          <w:rFonts w:ascii="Times New Roman" w:hAnsi="Times New Roman" w:cs="Times New Roman"/>
          <w:sz w:val="24"/>
          <w:szCs w:val="24"/>
        </w:rPr>
        <w:t xml:space="preserve">istant </w:t>
      </w:r>
      <w:r w:rsidR="005D282E" w:rsidRPr="008603C5">
        <w:rPr>
          <w:rFonts w:ascii="Times New Roman" w:hAnsi="Times New Roman" w:cs="Times New Roman"/>
          <w:sz w:val="24"/>
          <w:szCs w:val="24"/>
        </w:rPr>
        <w:t>Professor</w:t>
      </w:r>
      <w:r w:rsidR="00944BDE" w:rsidRPr="008603C5">
        <w:rPr>
          <w:rFonts w:ascii="Times New Roman" w:hAnsi="Times New Roman" w:cs="Times New Roman"/>
          <w:sz w:val="24"/>
          <w:szCs w:val="24"/>
        </w:rPr>
        <w:t>,</w:t>
      </w:r>
      <w:r w:rsidR="008603C5">
        <w:rPr>
          <w:rFonts w:ascii="Times New Roman" w:hAnsi="Times New Roman" w:cs="Times New Roman"/>
          <w:sz w:val="24"/>
          <w:szCs w:val="24"/>
        </w:rPr>
        <w:t xml:space="preserve"> </w:t>
      </w:r>
      <w:r w:rsidR="00D45938" w:rsidRPr="008603C5">
        <w:rPr>
          <w:rFonts w:ascii="Times New Roman" w:hAnsi="Times New Roman" w:cs="Times New Roman"/>
          <w:sz w:val="24"/>
          <w:szCs w:val="24"/>
        </w:rPr>
        <w:t>School of Liberal Education</w:t>
      </w:r>
      <w:r w:rsidR="00D4593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D282E" w:rsidRPr="008603C5">
        <w:rPr>
          <w:rFonts w:ascii="Times New Roman" w:hAnsi="Times New Roman" w:cs="Times New Roman"/>
          <w:sz w:val="24"/>
          <w:szCs w:val="24"/>
        </w:rPr>
        <w:t>Sanskaram</w:t>
      </w:r>
      <w:proofErr w:type="spellEnd"/>
      <w:r w:rsidR="005D282E" w:rsidRPr="008603C5">
        <w:rPr>
          <w:rFonts w:ascii="Times New Roman" w:hAnsi="Times New Roman" w:cs="Times New Roman"/>
          <w:sz w:val="24"/>
          <w:szCs w:val="24"/>
        </w:rPr>
        <w:t xml:space="preserve"> University, Jhajjar, Haryana</w:t>
      </w:r>
      <w:r w:rsidR="00D45938">
        <w:rPr>
          <w:rFonts w:ascii="Times New Roman" w:hAnsi="Times New Roman" w:cs="Times New Roman"/>
          <w:sz w:val="24"/>
          <w:szCs w:val="24"/>
        </w:rPr>
        <w:t xml:space="preserve">. She is a </w:t>
      </w:r>
      <w:proofErr w:type="gramStart"/>
      <w:r w:rsidR="00D45938">
        <w:rPr>
          <w:rFonts w:ascii="Times New Roman" w:hAnsi="Times New Roman" w:cs="Times New Roman"/>
          <w:sz w:val="24"/>
          <w:szCs w:val="24"/>
        </w:rPr>
        <w:t>proud alumni of School of Education</w:t>
      </w:r>
      <w:proofErr w:type="gramEnd"/>
      <w:r w:rsidR="00D45938">
        <w:rPr>
          <w:rFonts w:ascii="Times New Roman" w:hAnsi="Times New Roman" w:cs="Times New Roman"/>
          <w:sz w:val="24"/>
          <w:szCs w:val="24"/>
        </w:rPr>
        <w:t>, K.R Mangalam University, Gurugram. Prof. (Dr.) Tania Gupta, Dean, School of Education extended Dr. Bhati a warm welcome.</w:t>
      </w:r>
    </w:p>
    <w:p w14:paraId="1F971E8E" w14:textId="241F0C0C" w:rsidR="008603C5" w:rsidRPr="008603C5" w:rsidRDefault="00D45938" w:rsidP="00D4593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Bhati</w:t>
      </w:r>
      <w:r w:rsidR="00CE232E" w:rsidRPr="008603C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elivered </w:t>
      </w:r>
      <w:r w:rsidR="00CE232E" w:rsidRPr="008603C5">
        <w:rPr>
          <w:rFonts w:ascii="Times New Roman" w:hAnsi="Times New Roman" w:cs="Times New Roman"/>
          <w:sz w:val="24"/>
          <w:szCs w:val="24"/>
        </w:rPr>
        <w:t>an insightful lectur</w:t>
      </w:r>
      <w:r w:rsidR="00DD6F1C" w:rsidRPr="008603C5">
        <w:rPr>
          <w:rFonts w:ascii="Times New Roman" w:hAnsi="Times New Roman" w:cs="Times New Roman"/>
          <w:sz w:val="24"/>
          <w:szCs w:val="24"/>
        </w:rPr>
        <w:t xml:space="preserve">e on the significance of Work-Life Balance </w:t>
      </w:r>
      <w:r w:rsidR="00AD07B3" w:rsidRPr="008603C5">
        <w:rPr>
          <w:rFonts w:ascii="Times New Roman" w:hAnsi="Times New Roman" w:cs="Times New Roman"/>
          <w:sz w:val="24"/>
          <w:szCs w:val="24"/>
        </w:rPr>
        <w:t>for students</w:t>
      </w:r>
      <w:r w:rsidR="008603C5" w:rsidRPr="008603C5">
        <w:rPr>
          <w:rFonts w:ascii="Times New Roman" w:hAnsi="Times New Roman" w:cs="Times New Roman"/>
          <w:sz w:val="24"/>
          <w:szCs w:val="24"/>
        </w:rPr>
        <w:t>. She shared practical strategies for time management and stress reduction, encouraging attendees to prioritize self-care. She highlighted the significance of flexibility and adaptability in maintaining a healthy w</w:t>
      </w:r>
      <w:r w:rsidR="009F7183">
        <w:rPr>
          <w:rFonts w:ascii="Times New Roman" w:hAnsi="Times New Roman" w:cs="Times New Roman"/>
          <w:sz w:val="24"/>
          <w:szCs w:val="24"/>
        </w:rPr>
        <w:t>ork-life balance. S</w:t>
      </w:r>
      <w:r w:rsidR="008603C5" w:rsidRPr="008603C5">
        <w:rPr>
          <w:rFonts w:ascii="Times New Roman" w:hAnsi="Times New Roman" w:cs="Times New Roman"/>
          <w:sz w:val="24"/>
          <w:szCs w:val="24"/>
        </w:rPr>
        <w:t xml:space="preserve">he </w:t>
      </w:r>
      <w:r w:rsidR="009F7183">
        <w:rPr>
          <w:rFonts w:ascii="Times New Roman" w:hAnsi="Times New Roman" w:cs="Times New Roman"/>
          <w:sz w:val="24"/>
          <w:szCs w:val="24"/>
        </w:rPr>
        <w:t xml:space="preserve">also </w:t>
      </w:r>
      <w:r w:rsidR="008603C5" w:rsidRPr="008603C5">
        <w:rPr>
          <w:rFonts w:ascii="Times New Roman" w:hAnsi="Times New Roman" w:cs="Times New Roman"/>
          <w:sz w:val="24"/>
          <w:szCs w:val="24"/>
        </w:rPr>
        <w:t>spoke about the value of seeking support from peers and mentors. Lastly, she underscored the long-term benefits of work-life harmony for both career success and personal well-being.</w:t>
      </w:r>
    </w:p>
    <w:p w14:paraId="46024B9E" w14:textId="1B2086FF" w:rsidR="00802CCE" w:rsidRDefault="00CE232E" w:rsidP="00D45938">
      <w:pPr>
        <w:jc w:val="both"/>
        <w:rPr>
          <w:rFonts w:ascii="Times New Roman" w:hAnsi="Times New Roman" w:cs="Times New Roman"/>
          <w:sz w:val="24"/>
          <w:szCs w:val="24"/>
        </w:rPr>
      </w:pPr>
      <w:r w:rsidRPr="008603C5">
        <w:rPr>
          <w:rFonts w:ascii="Times New Roman" w:hAnsi="Times New Roman" w:cs="Times New Roman"/>
          <w:sz w:val="24"/>
          <w:szCs w:val="24"/>
        </w:rPr>
        <w:t>The event was meticulously coordinated by</w:t>
      </w:r>
      <w:r w:rsidR="00AD07B3" w:rsidRPr="008603C5">
        <w:rPr>
          <w:rFonts w:ascii="Times New Roman" w:hAnsi="Times New Roman" w:cs="Times New Roman"/>
          <w:sz w:val="24"/>
          <w:szCs w:val="24"/>
        </w:rPr>
        <w:t xml:space="preserve"> Dr. Shikha and</w:t>
      </w:r>
      <w:r w:rsidRPr="008603C5">
        <w:rPr>
          <w:rFonts w:ascii="Times New Roman" w:hAnsi="Times New Roman" w:cs="Times New Roman"/>
          <w:sz w:val="24"/>
          <w:szCs w:val="24"/>
        </w:rPr>
        <w:t xml:space="preserve"> Ms. Shalvi Kumari</w:t>
      </w:r>
      <w:r w:rsidR="00AD07B3" w:rsidRPr="008603C5">
        <w:rPr>
          <w:rFonts w:ascii="Times New Roman" w:hAnsi="Times New Roman" w:cs="Times New Roman"/>
          <w:sz w:val="24"/>
          <w:szCs w:val="24"/>
        </w:rPr>
        <w:t xml:space="preserve">, Assistant </w:t>
      </w:r>
      <w:proofErr w:type="gramStart"/>
      <w:r w:rsidR="00AD07B3" w:rsidRPr="008603C5">
        <w:rPr>
          <w:rFonts w:ascii="Times New Roman" w:hAnsi="Times New Roman" w:cs="Times New Roman"/>
          <w:sz w:val="24"/>
          <w:szCs w:val="24"/>
        </w:rPr>
        <w:t>Professors ,</w:t>
      </w:r>
      <w:r w:rsidRPr="008603C5">
        <w:rPr>
          <w:rFonts w:ascii="Times New Roman" w:hAnsi="Times New Roman" w:cs="Times New Roman"/>
          <w:sz w:val="24"/>
          <w:szCs w:val="24"/>
        </w:rPr>
        <w:t>School</w:t>
      </w:r>
      <w:proofErr w:type="gramEnd"/>
      <w:r w:rsidRPr="008603C5">
        <w:rPr>
          <w:rFonts w:ascii="Times New Roman" w:hAnsi="Times New Roman" w:cs="Times New Roman"/>
          <w:sz w:val="24"/>
          <w:szCs w:val="24"/>
        </w:rPr>
        <w:t xml:space="preserve"> of </w:t>
      </w:r>
      <w:r w:rsidR="00AD07B3" w:rsidRPr="008603C5">
        <w:rPr>
          <w:rFonts w:ascii="Times New Roman" w:hAnsi="Times New Roman" w:cs="Times New Roman"/>
          <w:sz w:val="24"/>
          <w:szCs w:val="24"/>
        </w:rPr>
        <w:t xml:space="preserve"> </w:t>
      </w:r>
      <w:r w:rsidRPr="008603C5">
        <w:rPr>
          <w:rFonts w:ascii="Times New Roman" w:hAnsi="Times New Roman" w:cs="Times New Roman"/>
          <w:sz w:val="24"/>
          <w:szCs w:val="24"/>
        </w:rPr>
        <w:t>Education, who ensured the seamless execution of the programme. The session was further supported by the efforts of the student co</w:t>
      </w:r>
      <w:r w:rsidR="009667E6" w:rsidRPr="008603C5">
        <w:rPr>
          <w:rFonts w:ascii="Times New Roman" w:hAnsi="Times New Roman" w:cs="Times New Roman"/>
          <w:sz w:val="24"/>
          <w:szCs w:val="24"/>
        </w:rPr>
        <w:t xml:space="preserve">ordinators, </w:t>
      </w:r>
      <w:proofErr w:type="spellStart"/>
      <w:r w:rsidR="009667E6" w:rsidRPr="008603C5">
        <w:rPr>
          <w:rFonts w:ascii="Times New Roman" w:hAnsi="Times New Roman" w:cs="Times New Roman"/>
          <w:sz w:val="24"/>
          <w:szCs w:val="24"/>
        </w:rPr>
        <w:t>Sulakhani</w:t>
      </w:r>
      <w:proofErr w:type="spellEnd"/>
      <w:r w:rsidR="009667E6" w:rsidRPr="008603C5">
        <w:rPr>
          <w:rFonts w:ascii="Times New Roman" w:hAnsi="Times New Roman" w:cs="Times New Roman"/>
          <w:sz w:val="24"/>
          <w:szCs w:val="24"/>
        </w:rPr>
        <w:t xml:space="preserve"> and Chetna</w:t>
      </w:r>
      <w:r w:rsidRPr="008603C5">
        <w:rPr>
          <w:rFonts w:ascii="Times New Roman" w:hAnsi="Times New Roman" w:cs="Times New Roman"/>
          <w:sz w:val="24"/>
          <w:szCs w:val="24"/>
        </w:rPr>
        <w:t>, fifth-semester B.El.Ed. students, who skillfull</w:t>
      </w:r>
      <w:r w:rsidR="00AD07B3" w:rsidRPr="008603C5">
        <w:rPr>
          <w:rFonts w:ascii="Times New Roman" w:hAnsi="Times New Roman" w:cs="Times New Roman"/>
          <w:sz w:val="24"/>
          <w:szCs w:val="24"/>
        </w:rPr>
        <w:t xml:space="preserve">y moderated the proceedings. </w:t>
      </w:r>
      <w:r w:rsidRPr="008603C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8603C5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8603C5">
        <w:rPr>
          <w:rFonts w:ascii="Times New Roman" w:hAnsi="Times New Roman" w:cs="Times New Roman"/>
          <w:sz w:val="24"/>
          <w:szCs w:val="24"/>
        </w:rPr>
        <w:t xml:space="preserve"> concluded with a </w:t>
      </w:r>
      <w:r w:rsidR="00A368E8">
        <w:rPr>
          <w:rFonts w:ascii="Times New Roman" w:hAnsi="Times New Roman" w:cs="Times New Roman"/>
          <w:sz w:val="24"/>
          <w:szCs w:val="24"/>
        </w:rPr>
        <w:t>vote of thanks delivered by Chetna</w:t>
      </w:r>
      <w:r w:rsidR="0015442A">
        <w:rPr>
          <w:rFonts w:ascii="Times New Roman" w:hAnsi="Times New Roman" w:cs="Times New Roman"/>
          <w:sz w:val="24"/>
          <w:szCs w:val="24"/>
        </w:rPr>
        <w:t xml:space="preserve">. </w:t>
      </w:r>
      <w:r w:rsidRPr="008603C5">
        <w:rPr>
          <w:rFonts w:ascii="Times New Roman" w:hAnsi="Times New Roman" w:cs="Times New Roman"/>
          <w:sz w:val="24"/>
          <w:szCs w:val="24"/>
        </w:rPr>
        <w:t>She expressed her gratitud</w:t>
      </w:r>
      <w:r w:rsidR="00A368E8">
        <w:rPr>
          <w:rFonts w:ascii="Times New Roman" w:hAnsi="Times New Roman" w:cs="Times New Roman"/>
          <w:sz w:val="24"/>
          <w:szCs w:val="24"/>
        </w:rPr>
        <w:t>e to Dr.</w:t>
      </w:r>
      <w:r w:rsidRPr="008603C5">
        <w:rPr>
          <w:rFonts w:ascii="Times New Roman" w:hAnsi="Times New Roman" w:cs="Times New Roman"/>
          <w:sz w:val="24"/>
          <w:szCs w:val="24"/>
        </w:rPr>
        <w:t xml:space="preserve"> </w:t>
      </w:r>
      <w:r w:rsidR="00A368E8">
        <w:rPr>
          <w:rFonts w:ascii="Times New Roman" w:hAnsi="Times New Roman" w:cs="Times New Roman"/>
          <w:sz w:val="24"/>
          <w:szCs w:val="24"/>
        </w:rPr>
        <w:t>Amita Bhati for her</w:t>
      </w:r>
      <w:r w:rsidRPr="008603C5">
        <w:rPr>
          <w:rFonts w:ascii="Times New Roman" w:hAnsi="Times New Roman" w:cs="Times New Roman"/>
          <w:sz w:val="24"/>
          <w:szCs w:val="24"/>
        </w:rPr>
        <w:t xml:space="preserve"> enlightening session, the </w:t>
      </w:r>
      <w:r w:rsidR="00A368E8">
        <w:rPr>
          <w:rFonts w:ascii="Times New Roman" w:hAnsi="Times New Roman" w:cs="Times New Roman"/>
          <w:sz w:val="24"/>
          <w:szCs w:val="24"/>
        </w:rPr>
        <w:t>facul</w:t>
      </w:r>
      <w:r w:rsidR="0015442A">
        <w:rPr>
          <w:rFonts w:ascii="Times New Roman" w:hAnsi="Times New Roman" w:cs="Times New Roman"/>
          <w:sz w:val="24"/>
          <w:szCs w:val="24"/>
        </w:rPr>
        <w:t>ty and student coordinators</w:t>
      </w:r>
      <w:r w:rsidRPr="008603C5">
        <w:rPr>
          <w:rFonts w:ascii="Times New Roman" w:hAnsi="Times New Roman" w:cs="Times New Roman"/>
          <w:sz w:val="24"/>
          <w:szCs w:val="24"/>
        </w:rPr>
        <w:t xml:space="preserve"> for their dedicated efforts, and all the participants for their active engagement. </w:t>
      </w:r>
    </w:p>
    <w:p w14:paraId="4BF16530" w14:textId="77777777" w:rsidR="00C30C48" w:rsidRDefault="00C30C48" w:rsidP="00D459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D5E420" w14:textId="6E2FABDF" w:rsidR="00C30C48" w:rsidRDefault="00C30C48" w:rsidP="00C30C4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5F19426" wp14:editId="04561159">
            <wp:extent cx="3657600" cy="3657600"/>
            <wp:effectExtent l="0" t="0" r="0" b="0"/>
            <wp:docPr id="46227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1DA18" w14:textId="77777777" w:rsidR="00C30C48" w:rsidRDefault="00C30C48" w:rsidP="00D459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66F5C4" w14:textId="77777777" w:rsidR="00C30C48" w:rsidRDefault="00C30C48" w:rsidP="00D459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D274DD" w14:textId="77777777" w:rsidR="00C30C48" w:rsidRDefault="00C30C48" w:rsidP="00D459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2B25218" w14:textId="77777777" w:rsidR="00C30C48" w:rsidRDefault="00C30C48" w:rsidP="00D459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837A6F" w14:textId="77777777" w:rsidR="00C30C48" w:rsidRDefault="00C30C48" w:rsidP="00D459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1BC7E2" w14:textId="47720CFD" w:rsidR="00667FF1" w:rsidRDefault="00667FF1" w:rsidP="00C30C4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D020FE" w14:textId="299A201C" w:rsidR="00A50DF0" w:rsidRPr="00CE232E" w:rsidRDefault="00B60388" w:rsidP="00A368E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88E555D" wp14:editId="776DA740">
            <wp:extent cx="2446638" cy="17932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4-10-16 at 1.02.01 PM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203" cy="1793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B64A9F" wp14:editId="20597FB8">
            <wp:extent cx="2224216" cy="1787611"/>
            <wp:effectExtent l="0" t="0" r="508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4-10-16 at 12.50.42(1)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879" cy="1791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68E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857409" wp14:editId="2EC14DF8">
            <wp:extent cx="2461576" cy="3006811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4-10-16 at 12.50.43.jpe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88"/>
                    <a:stretch/>
                  </pic:blipFill>
                  <pic:spPr bwMode="auto">
                    <a:xfrm>
                      <a:off x="0" y="0"/>
                      <a:ext cx="2462676" cy="3008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368E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B79669" wp14:editId="1A247981">
            <wp:extent cx="2463113" cy="2578442"/>
            <wp:effectExtent l="0" t="0" r="0" b="0"/>
            <wp:docPr id="9" name="Picture 9" descr="C:\Users\manju.kundu\Downloads\WhatsApp Image 2024-10-16 at 13.15.12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ju.kundu\Downloads\WhatsApp Image 2024-10-16 at 13.15.12(1)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099" cy="2581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50DF0" w:rsidRPr="00CE23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0MgURxmaWJiaGSjpKwanFxZn5eSAFRrUAIrUvYiwAAAA="/>
  </w:docVars>
  <w:rsids>
    <w:rsidRoot w:val="00D007FA"/>
    <w:rsid w:val="00030AE3"/>
    <w:rsid w:val="00084970"/>
    <w:rsid w:val="0015442A"/>
    <w:rsid w:val="002B0EDC"/>
    <w:rsid w:val="005A38B5"/>
    <w:rsid w:val="005A65FD"/>
    <w:rsid w:val="005D282E"/>
    <w:rsid w:val="00667FF1"/>
    <w:rsid w:val="006A0C6C"/>
    <w:rsid w:val="007C00D2"/>
    <w:rsid w:val="007C3726"/>
    <w:rsid w:val="00802CCE"/>
    <w:rsid w:val="008603C5"/>
    <w:rsid w:val="00892E7B"/>
    <w:rsid w:val="00944BDE"/>
    <w:rsid w:val="009667E6"/>
    <w:rsid w:val="009F7183"/>
    <w:rsid w:val="00A368E8"/>
    <w:rsid w:val="00A50DF0"/>
    <w:rsid w:val="00AD07B3"/>
    <w:rsid w:val="00B24A10"/>
    <w:rsid w:val="00B60388"/>
    <w:rsid w:val="00C30C48"/>
    <w:rsid w:val="00C67336"/>
    <w:rsid w:val="00CE232E"/>
    <w:rsid w:val="00D007FA"/>
    <w:rsid w:val="00D45938"/>
    <w:rsid w:val="00DD6F1C"/>
    <w:rsid w:val="00FD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F9753C"/>
  <w15:docId w15:val="{3F990655-4ECD-4D88-8E44-A097EE0F4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7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FF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customXml" Target="../customXml/item4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b48cca-d1d4-4529-a346-9e9a5f695f12">
      <Terms xmlns="http://schemas.microsoft.com/office/infopath/2007/PartnerControls"/>
    </lcf76f155ced4ddcb4097134ff3c332f>
    <TaxCatchAll xmlns="2907869a-e0ca-4840-8420-cf48c7f7df9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F9AC4F6CC634409E70F3FCCDC4F31B" ma:contentTypeVersion="18" ma:contentTypeDescription="Create a new document." ma:contentTypeScope="" ma:versionID="e9334d91b1e4a27f23fea969590f33b0">
  <xsd:schema xmlns:xsd="http://www.w3.org/2001/XMLSchema" xmlns:xs="http://www.w3.org/2001/XMLSchema" xmlns:p="http://schemas.microsoft.com/office/2006/metadata/properties" xmlns:ns2="39b48cca-d1d4-4529-a346-9e9a5f695f12" xmlns:ns3="2907869a-e0ca-4840-8420-cf48c7f7df92" targetNamespace="http://schemas.microsoft.com/office/2006/metadata/properties" ma:root="true" ma:fieldsID="a31d2883d956473b2bb65e8754821f75" ns2:_="" ns3:_="">
    <xsd:import namespace="39b48cca-d1d4-4529-a346-9e9a5f695f12"/>
    <xsd:import namespace="2907869a-e0ca-4840-8420-cf48c7f7df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48cca-d1d4-4529-a346-9e9a5f695f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11fca2d-197d-43c5-a1dc-61f3b9c8df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07869a-e0ca-4840-8420-cf48c7f7df9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cf4d734-149b-4439-8e2c-736462ed49d7}" ma:internalName="TaxCatchAll" ma:showField="CatchAllData" ma:web="2907869a-e0ca-4840-8420-cf48c7f7df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E81977-3396-4BE3-A118-16F0569F48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595621-63DE-4215-8E76-E00FAEBF5DBC}">
  <ds:schemaRefs>
    <ds:schemaRef ds:uri="http://schemas.microsoft.com/office/2006/metadata/properties"/>
    <ds:schemaRef ds:uri="http://schemas.microsoft.com/office/infopath/2007/PartnerControls"/>
    <ds:schemaRef ds:uri="39b48cca-d1d4-4529-a346-9e9a5f695f12"/>
    <ds:schemaRef ds:uri="2907869a-e0ca-4840-8420-cf48c7f7df92"/>
  </ds:schemaRefs>
</ds:datastoreItem>
</file>

<file path=customXml/itemProps3.xml><?xml version="1.0" encoding="utf-8"?>
<ds:datastoreItem xmlns:ds="http://schemas.openxmlformats.org/officeDocument/2006/customXml" ds:itemID="{E59663C1-02F7-41D7-A326-BE75CE0ED42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B1983A-CC57-4312-A24C-344B2130B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b48cca-d1d4-4529-a346-9e9a5f695f12"/>
    <ds:schemaRef ds:uri="2907869a-e0ca-4840-8420-cf48c7f7d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247</Words>
  <Characters>1436</Characters>
  <Application>Microsoft Office Word</Application>
  <DocSecurity>0</DocSecurity>
  <Lines>3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ju.Kundu</dc:creator>
  <cp:lastModifiedBy>Saiyam Gupta</cp:lastModifiedBy>
  <cp:revision>19</cp:revision>
  <dcterms:created xsi:type="dcterms:W3CDTF">2024-08-23T08:08:00Z</dcterms:created>
  <dcterms:modified xsi:type="dcterms:W3CDTF">2024-12-3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9AC4F6CC634409E70F3FCCDC4F31B</vt:lpwstr>
  </property>
  <property fmtid="{D5CDD505-2E9C-101B-9397-08002B2CF9AE}" pid="3" name="GrammarlyDocumentId">
    <vt:lpwstr>7091c21126682af6210973a79f5e9373110be83e5dce4a099011b71b2bbe97b0</vt:lpwstr>
  </property>
  <property fmtid="{D5CDD505-2E9C-101B-9397-08002B2CF9AE}" pid="4" name="MediaServiceImageTags">
    <vt:lpwstr/>
  </property>
</Properties>
</file>